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6DA1" w:rsidRPr="009B017F" w:rsidRDefault="00FA59FD">
      <w:pPr>
        <w:pBdr>
          <w:bottom w:val="single" w:sz="12" w:space="1" w:color="auto"/>
        </w:pBdr>
        <w:rPr>
          <w:rFonts w:asciiTheme="minorHAnsi" w:hAnsiTheme="minorHAnsi"/>
          <w:sz w:val="24"/>
        </w:rPr>
      </w:pPr>
      <w:r w:rsidRPr="009B017F">
        <w:rPr>
          <w:rFonts w:asciiTheme="minorHAnsi" w:hAnsiTheme="minorHAnsi"/>
          <w:sz w:val="24"/>
        </w:rPr>
        <w:tab/>
      </w:r>
      <w:r w:rsidR="00776DA1" w:rsidRPr="009B017F">
        <w:rPr>
          <w:rFonts w:asciiTheme="minorHAnsi" w:hAnsiTheme="minorHAnsi"/>
          <w:sz w:val="24"/>
        </w:rPr>
        <w:tab/>
      </w:r>
      <w:r w:rsidR="00776DA1" w:rsidRPr="009B017F">
        <w:rPr>
          <w:rFonts w:asciiTheme="minorHAnsi" w:hAnsiTheme="minorHAnsi"/>
          <w:sz w:val="24"/>
        </w:rPr>
        <w:tab/>
      </w:r>
      <w:r w:rsidR="00776DA1" w:rsidRPr="009B017F">
        <w:rPr>
          <w:rFonts w:asciiTheme="minorHAnsi" w:hAnsiTheme="minorHAnsi"/>
          <w:sz w:val="24"/>
        </w:rPr>
        <w:tab/>
      </w:r>
      <w:r w:rsidR="00776DA1" w:rsidRPr="009B017F">
        <w:rPr>
          <w:rFonts w:asciiTheme="minorHAnsi" w:hAnsiTheme="minorHAnsi"/>
          <w:sz w:val="24"/>
        </w:rPr>
        <w:tab/>
        <w:t xml:space="preserve"> </w:t>
      </w:r>
    </w:p>
    <w:p w:rsidR="00B9169F" w:rsidRPr="009B017F" w:rsidRDefault="009B017F" w:rsidP="00B9169F">
      <w:pPr>
        <w:pBdr>
          <w:bottom w:val="single" w:sz="12" w:space="1" w:color="auto"/>
        </w:pBdr>
        <w:rPr>
          <w:b/>
          <w:sz w:val="24"/>
        </w:rPr>
      </w:pPr>
      <w:r w:rsidRPr="009B017F">
        <w:rPr>
          <w:b/>
          <w:sz w:val="24"/>
        </w:rPr>
        <w:t>Com</w:t>
      </w:r>
      <w:r>
        <w:rPr>
          <w:b/>
          <w:sz w:val="24"/>
        </w:rPr>
        <w:t>p</w:t>
      </w:r>
      <w:r w:rsidRPr="009B017F">
        <w:rPr>
          <w:b/>
          <w:sz w:val="24"/>
        </w:rPr>
        <w:t>lex example III_Purchase-Transfer_Sale_Payment_MS_</w:t>
      </w:r>
      <w:r w:rsidR="00B9169F" w:rsidRPr="009B017F">
        <w:rPr>
          <w:b/>
          <w:sz w:val="24"/>
        </w:rPr>
        <w:t xml:space="preserve"> Dynamics NAV  201</w:t>
      </w:r>
      <w:r w:rsidR="00C70772" w:rsidRPr="009B017F">
        <w:rPr>
          <w:b/>
          <w:sz w:val="24"/>
        </w:rPr>
        <w:t>8w1</w:t>
      </w:r>
    </w:p>
    <w:p w:rsidR="00B9169F" w:rsidRPr="00334387" w:rsidRDefault="00B9169F" w:rsidP="00B9169F">
      <w:r w:rsidRPr="00334387">
        <w:t>Created by</w:t>
      </w:r>
      <w:r w:rsidRPr="00334387">
        <w:tab/>
      </w:r>
      <w:r w:rsidRPr="00334387">
        <w:tab/>
        <w:t>:</w:t>
      </w:r>
      <w:r w:rsidRPr="00334387">
        <w:tab/>
        <w:t>Jaromír Skorkovský</w:t>
      </w:r>
    </w:p>
    <w:p w:rsidR="00B9169F" w:rsidRPr="00334387" w:rsidRDefault="00B9169F" w:rsidP="00B9169F">
      <w:r w:rsidRPr="00334387">
        <w:t>Date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</w:r>
      <w:r w:rsidR="004A655A">
        <w:t>2</w:t>
      </w:r>
      <w:r w:rsidR="009B017F">
        <w:t>7</w:t>
      </w:r>
      <w:r w:rsidRPr="00334387">
        <w:t>.1</w:t>
      </w:r>
      <w:r w:rsidR="009B017F">
        <w:t>1</w:t>
      </w:r>
      <w:r w:rsidRPr="00334387">
        <w:t>.201</w:t>
      </w:r>
      <w:r w:rsidR="004A655A">
        <w:t>9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>For</w:t>
      </w:r>
      <w:r w:rsidRPr="00334387">
        <w:tab/>
      </w:r>
      <w:r w:rsidRPr="00334387">
        <w:tab/>
      </w:r>
      <w:r w:rsidRPr="00334387">
        <w:tab/>
        <w:t>:</w:t>
      </w:r>
      <w:r w:rsidRPr="00334387">
        <w:tab/>
        <w:t>MPH_AOMA and AOPR and  BPH_EPS1</w:t>
      </w:r>
    </w:p>
    <w:p w:rsidR="00B9169F" w:rsidRPr="00334387" w:rsidRDefault="00B9169F" w:rsidP="00B9169F">
      <w:pPr>
        <w:pBdr>
          <w:bottom w:val="single" w:sz="12" w:space="1" w:color="auto"/>
        </w:pBdr>
      </w:pPr>
      <w:r w:rsidRPr="00334387">
        <w:t xml:space="preserve">Database </w:t>
      </w:r>
      <w:r w:rsidRPr="00334387">
        <w:tab/>
      </w:r>
      <w:r w:rsidRPr="00334387">
        <w:tab/>
        <w:t>:</w:t>
      </w:r>
      <w:r w:rsidRPr="00334387">
        <w:tab/>
        <w:t>MS Dynamics NAV 201</w:t>
      </w:r>
      <w:r w:rsidR="004A655A">
        <w:t>8</w:t>
      </w:r>
      <w:r w:rsidR="00C70772">
        <w:t>w1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 xml:space="preserve">Keys </w:t>
      </w:r>
      <w:r w:rsidRPr="00334387">
        <w:tab/>
        <w:t>:</w:t>
      </w:r>
      <w:r w:rsidRPr="00334387">
        <w:tab/>
        <w:t xml:space="preserve">Ctrl-N=New, F4=Look-up, Ctrl-F7-entries, F7-statistics, F9-post  </w:t>
      </w:r>
    </w:p>
    <w:p w:rsidR="00B9169F" w:rsidRPr="00334387" w:rsidRDefault="00B9169F" w:rsidP="00B9169F">
      <w:pPr>
        <w:pBdr>
          <w:bottom w:val="single" w:sz="12" w:space="1" w:color="auto"/>
        </w:pBdr>
        <w:ind w:left="2130" w:hanging="2130"/>
      </w:pPr>
      <w:r w:rsidRPr="00334387">
        <w:t>Shorthands</w:t>
      </w:r>
      <w:r w:rsidRPr="00334387">
        <w:tab/>
        <w:t>:</w:t>
      </w:r>
      <w:r w:rsidRPr="00334387">
        <w:tab/>
        <w:t xml:space="preserve"> G/L General Ledger, TO-Transfer Order</w:t>
      </w:r>
      <w:r w:rsidR="009B017F">
        <w:t xml:space="preserve">, </w:t>
      </w:r>
      <w:r w:rsidRPr="00334387">
        <w:t xml:space="preserve"> Tutor-</w:t>
      </w:r>
      <w:r w:rsidRPr="00334387">
        <w:rPr>
          <w:b/>
        </w:rPr>
        <w:t>TU</w:t>
      </w:r>
      <w:r w:rsidRPr="00334387">
        <w:t xml:space="preserve"> </w:t>
      </w:r>
    </w:p>
    <w:p w:rsidR="009B017F" w:rsidRPr="009B017F" w:rsidRDefault="009B017F" w:rsidP="009B017F">
      <w:pPr>
        <w:pStyle w:val="Normlnweb"/>
        <w:numPr>
          <w:ilvl w:val="0"/>
          <w:numId w:val="6"/>
        </w:numPr>
        <w:rPr>
          <w:sz w:val="20"/>
          <w:szCs w:val="20"/>
          <w:lang w:val="en-GB"/>
        </w:rPr>
      </w:pPr>
      <w:r w:rsidRPr="009B017F">
        <w:rPr>
          <w:sz w:val="20"/>
          <w:szCs w:val="20"/>
          <w:lang w:val="en-GB"/>
        </w:rPr>
        <w:t>By use of searching window go to the list of items – use filter to restrict list to item number 80102</w:t>
      </w:r>
      <w:r w:rsidR="00306C23">
        <w:rPr>
          <w:sz w:val="20"/>
          <w:szCs w:val="20"/>
          <w:lang w:val="en-GB"/>
        </w:rPr>
        <w:t>.</w:t>
      </w:r>
    </w:p>
    <w:p w:rsidR="009B017F" w:rsidRDefault="009B017F" w:rsidP="009B017F">
      <w:pPr>
        <w:pStyle w:val="Normlnweb"/>
        <w:ind w:left="36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</w:t>
      </w:r>
      <w:r>
        <w:rPr>
          <w:noProof/>
        </w:rPr>
        <w:drawing>
          <wp:inline distT="0" distB="0" distL="0" distR="0" wp14:anchorId="655BAAA7" wp14:editId="22CA7636">
            <wp:extent cx="4886554" cy="1332060"/>
            <wp:effectExtent l="19050" t="19050" r="9525" b="2095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34403" cy="13451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9B017F" w:rsidRDefault="009B017F" w:rsidP="009B017F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se icon Edit to see basic par</w:t>
      </w:r>
      <w:r w:rsidR="003F2E3C">
        <w:rPr>
          <w:sz w:val="22"/>
          <w:szCs w:val="22"/>
          <w:lang w:val="en-GB"/>
        </w:rPr>
        <w:t>amete</w:t>
      </w:r>
      <w:r>
        <w:rPr>
          <w:sz w:val="22"/>
          <w:szCs w:val="22"/>
          <w:lang w:val="en-GB"/>
        </w:rPr>
        <w:t xml:space="preserve">rs of </w:t>
      </w:r>
      <w:r w:rsidR="003F2E3C">
        <w:rPr>
          <w:sz w:val="22"/>
          <w:szCs w:val="22"/>
          <w:lang w:val="en-GB"/>
        </w:rPr>
        <w:t xml:space="preserve">the </w:t>
      </w:r>
      <w:r>
        <w:rPr>
          <w:sz w:val="22"/>
          <w:szCs w:val="22"/>
          <w:lang w:val="en-GB"/>
        </w:rPr>
        <w:t>chosen item.Use key combination CTR-F7 of appropriate icon to check if any item ledger entry exist</w:t>
      </w:r>
      <w:r w:rsidR="003F2E3C">
        <w:rPr>
          <w:sz w:val="22"/>
          <w:szCs w:val="22"/>
          <w:lang w:val="en-GB"/>
        </w:rPr>
        <w:t>s</w:t>
      </w:r>
      <w:r>
        <w:rPr>
          <w:sz w:val="22"/>
          <w:szCs w:val="22"/>
          <w:lang w:val="en-GB"/>
        </w:rPr>
        <w:t>. For chosen item there should be none.</w:t>
      </w:r>
    </w:p>
    <w:p w:rsidR="009B017F" w:rsidRDefault="009B017F" w:rsidP="009B017F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Go to the searchin</w:t>
      </w:r>
      <w:r w:rsidR="003F2E3C">
        <w:rPr>
          <w:sz w:val="22"/>
          <w:szCs w:val="22"/>
          <w:lang w:val="en-GB"/>
        </w:rPr>
        <w:t>g</w:t>
      </w:r>
      <w:r>
        <w:rPr>
          <w:sz w:val="22"/>
          <w:szCs w:val="22"/>
          <w:lang w:val="en-GB"/>
        </w:rPr>
        <w:t xml:space="preserve"> windo</w:t>
      </w:r>
      <w:r w:rsidR="003F2E3C">
        <w:rPr>
          <w:sz w:val="22"/>
          <w:szCs w:val="22"/>
          <w:lang w:val="en-GB"/>
        </w:rPr>
        <w:t>w</w:t>
      </w:r>
      <w:r>
        <w:rPr>
          <w:sz w:val="22"/>
          <w:szCs w:val="22"/>
          <w:lang w:val="en-GB"/>
        </w:rPr>
        <w:t xml:space="preserve"> and find </w:t>
      </w:r>
      <w:r w:rsidR="003F2E3C">
        <w:rPr>
          <w:sz w:val="22"/>
          <w:szCs w:val="22"/>
          <w:lang w:val="en-GB"/>
        </w:rPr>
        <w:t xml:space="preserve">a </w:t>
      </w:r>
      <w:r>
        <w:rPr>
          <w:sz w:val="22"/>
          <w:szCs w:val="22"/>
          <w:lang w:val="en-GB"/>
        </w:rPr>
        <w:t xml:space="preserve">list of  Vendors. Use </w:t>
      </w:r>
      <w:r w:rsidR="003F2E3C">
        <w:rPr>
          <w:sz w:val="22"/>
          <w:szCs w:val="22"/>
          <w:lang w:val="en-GB"/>
        </w:rPr>
        <w:t xml:space="preserve">the </w:t>
      </w:r>
      <w:r>
        <w:rPr>
          <w:sz w:val="22"/>
          <w:szCs w:val="22"/>
          <w:lang w:val="en-GB"/>
        </w:rPr>
        <w:t>filt</w:t>
      </w:r>
      <w:r w:rsidR="003F2E3C">
        <w:rPr>
          <w:sz w:val="22"/>
          <w:szCs w:val="22"/>
          <w:lang w:val="en-GB"/>
        </w:rPr>
        <w:t>e</w:t>
      </w:r>
      <w:r>
        <w:rPr>
          <w:sz w:val="22"/>
          <w:szCs w:val="22"/>
          <w:lang w:val="en-GB"/>
        </w:rPr>
        <w:t>r to see only Vendor number 4000. See if there is any vendor ledger entry. Use Ctrl-F7.</w:t>
      </w:r>
      <w:r w:rsidRPr="009B017F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For chose</w:t>
      </w:r>
      <w:r>
        <w:rPr>
          <w:sz w:val="22"/>
          <w:szCs w:val="22"/>
          <w:lang w:val="en-GB"/>
        </w:rPr>
        <w:t>n</w:t>
      </w:r>
      <w:r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Vendor</w:t>
      </w:r>
      <w:r>
        <w:rPr>
          <w:sz w:val="22"/>
          <w:szCs w:val="22"/>
          <w:lang w:val="en-GB"/>
        </w:rPr>
        <w:t xml:space="preserve"> there should be none</w:t>
      </w:r>
      <w:r>
        <w:rPr>
          <w:sz w:val="22"/>
          <w:szCs w:val="22"/>
          <w:lang w:val="en-GB"/>
        </w:rPr>
        <w:t xml:space="preserve">  </w:t>
      </w:r>
    </w:p>
    <w:p w:rsidR="00306C23" w:rsidRDefault="009B017F" w:rsidP="009B017F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reate ne</w:t>
      </w:r>
      <w:r w:rsidR="003F2E3C">
        <w:rPr>
          <w:sz w:val="22"/>
          <w:szCs w:val="22"/>
          <w:lang w:val="en-GB"/>
        </w:rPr>
        <w:t>w</w:t>
      </w:r>
      <w:r>
        <w:rPr>
          <w:sz w:val="22"/>
          <w:szCs w:val="22"/>
          <w:lang w:val="en-GB"/>
        </w:rPr>
        <w:t xml:space="preserve"> Purchase order (Departments-&gt;Purchase-&gt;Order Processing-&gt;Purchase order</w:t>
      </w:r>
      <w:r w:rsidR="00306C23">
        <w:rPr>
          <w:sz w:val="22"/>
          <w:szCs w:val="22"/>
          <w:lang w:val="en-GB"/>
        </w:rPr>
        <w:t>s</w:t>
      </w:r>
      <w:r w:rsidR="00972090">
        <w:rPr>
          <w:sz w:val="22"/>
          <w:szCs w:val="22"/>
          <w:lang w:val="en-GB"/>
        </w:rPr>
        <w:t>)</w:t>
      </w:r>
      <w:r>
        <w:rPr>
          <w:sz w:val="22"/>
          <w:szCs w:val="22"/>
          <w:lang w:val="en-GB"/>
        </w:rPr>
        <w:t xml:space="preserve">. Use icon New in the left upper corner. </w:t>
      </w:r>
      <w:r w:rsidR="00306C23">
        <w:rPr>
          <w:sz w:val="22"/>
          <w:szCs w:val="22"/>
          <w:lang w:val="en-GB"/>
        </w:rPr>
        <w:t xml:space="preserve">Enter Vendor number 4000. Go to purchase lines and enter Type=Item, enter </w:t>
      </w:r>
      <w:r w:rsidR="00972090">
        <w:rPr>
          <w:sz w:val="22"/>
          <w:szCs w:val="22"/>
          <w:lang w:val="en-GB"/>
        </w:rPr>
        <w:t>I</w:t>
      </w:r>
      <w:r w:rsidR="00306C23">
        <w:rPr>
          <w:sz w:val="22"/>
          <w:szCs w:val="22"/>
          <w:lang w:val="en-GB"/>
        </w:rPr>
        <w:t>tem num</w:t>
      </w:r>
      <w:r w:rsidR="003F2E3C">
        <w:rPr>
          <w:sz w:val="22"/>
          <w:szCs w:val="22"/>
          <w:lang w:val="en-GB"/>
        </w:rPr>
        <w:t>b</w:t>
      </w:r>
      <w:r w:rsidR="00306C23">
        <w:rPr>
          <w:sz w:val="22"/>
          <w:szCs w:val="22"/>
          <w:lang w:val="en-GB"/>
        </w:rPr>
        <w:t xml:space="preserve">er 80102, rewrite location (from existing Green to Blue), entre quantity =10. </w:t>
      </w:r>
    </w:p>
    <w:p w:rsidR="009B017F" w:rsidRDefault="00306C23" w:rsidP="00306C23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1145678E" wp14:editId="26E316AA">
            <wp:extent cx="5760720" cy="688340"/>
            <wp:effectExtent l="19050" t="19050" r="11430" b="165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8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 </w:t>
      </w:r>
    </w:p>
    <w:p w:rsidR="00306C23" w:rsidRDefault="00306C23" w:rsidP="00306C23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Go to the Purchase header. Enter Vendor invoice number 20192711_ESF and post PO by F9</w:t>
      </w:r>
      <w:r w:rsidR="006C4C54">
        <w:rPr>
          <w:sz w:val="22"/>
          <w:szCs w:val="22"/>
          <w:lang w:val="en-GB"/>
        </w:rPr>
        <w:t xml:space="preserve"> Use predetermined option Receive and Invoice</w:t>
      </w:r>
      <w:r>
        <w:rPr>
          <w:sz w:val="22"/>
          <w:szCs w:val="22"/>
          <w:lang w:val="en-GB"/>
        </w:rPr>
        <w:t>.</w:t>
      </w:r>
    </w:p>
    <w:p w:rsidR="00306C23" w:rsidRDefault="006C4C54" w:rsidP="00306C23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reate new </w:t>
      </w:r>
      <w:r w:rsidR="00306C23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Transfer order (</w:t>
      </w:r>
      <w:r>
        <w:rPr>
          <w:sz w:val="22"/>
          <w:szCs w:val="22"/>
          <w:lang w:val="en-GB"/>
        </w:rPr>
        <w:t>Departments-&gt;Purchase-&gt;Order Processing-&gt;</w:t>
      </w:r>
      <w:r>
        <w:rPr>
          <w:sz w:val="22"/>
          <w:szCs w:val="22"/>
          <w:lang w:val="en-GB"/>
        </w:rPr>
        <w:t xml:space="preserve">Transfer </w:t>
      </w:r>
      <w:r>
        <w:rPr>
          <w:sz w:val="22"/>
          <w:szCs w:val="22"/>
          <w:lang w:val="en-GB"/>
        </w:rPr>
        <w:t>orders</w:t>
      </w:r>
      <w:r>
        <w:rPr>
          <w:sz w:val="22"/>
          <w:szCs w:val="22"/>
          <w:lang w:val="en-GB"/>
        </w:rPr>
        <w:t>).  Use icon New and in the header enter data as in the form below:</w:t>
      </w:r>
    </w:p>
    <w:p w:rsidR="009B017F" w:rsidRDefault="006C4C54" w:rsidP="0019529A">
      <w:pPr>
        <w:pStyle w:val="Normlnweb"/>
        <w:ind w:left="1080"/>
        <w:rPr>
          <w:sz w:val="22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5542DF70" wp14:editId="29874E37">
            <wp:extent cx="2801722" cy="1572078"/>
            <wp:effectExtent l="19050" t="19050" r="17780" b="285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3359" cy="15954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4C54" w:rsidRDefault="006C4C54" w:rsidP="006C4C5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nter data into TO lines. Fo</w:t>
      </w:r>
      <w:r w:rsidR="003F2E3C">
        <w:rPr>
          <w:sz w:val="22"/>
          <w:szCs w:val="22"/>
          <w:lang w:val="en-GB"/>
        </w:rPr>
        <w:t>l</w:t>
      </w:r>
      <w:r>
        <w:rPr>
          <w:sz w:val="22"/>
          <w:szCs w:val="22"/>
          <w:lang w:val="en-GB"/>
        </w:rPr>
        <w:t xml:space="preserve">low </w:t>
      </w:r>
      <w:r w:rsidR="003F2E3C">
        <w:rPr>
          <w:sz w:val="22"/>
          <w:szCs w:val="22"/>
          <w:lang w:val="en-GB"/>
        </w:rPr>
        <w:t xml:space="preserve">the </w:t>
      </w:r>
      <w:r>
        <w:rPr>
          <w:sz w:val="22"/>
          <w:szCs w:val="22"/>
          <w:lang w:val="en-GB"/>
        </w:rPr>
        <w:t>form below.</w:t>
      </w:r>
    </w:p>
    <w:p w:rsidR="006C4C54" w:rsidRDefault="006C4C54" w:rsidP="006C4C54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547E838E" wp14:editId="187D1871">
            <wp:extent cx="5760720" cy="892810"/>
            <wp:effectExtent l="19050" t="19050" r="11430" b="2159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2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 </w:t>
      </w:r>
    </w:p>
    <w:p w:rsidR="006C4C54" w:rsidRPr="0022660A" w:rsidRDefault="006C4C54" w:rsidP="006C4C5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 w:rsidRPr="0022660A">
        <w:rPr>
          <w:sz w:val="22"/>
          <w:szCs w:val="22"/>
          <w:lang w:val="en-GB"/>
        </w:rPr>
        <w:t>Post</w:t>
      </w:r>
      <w:r w:rsidR="003F2E3C">
        <w:rPr>
          <w:sz w:val="22"/>
          <w:szCs w:val="22"/>
          <w:lang w:val="en-GB"/>
        </w:rPr>
        <w:t>-</w:t>
      </w:r>
      <w:r w:rsidRPr="0022660A">
        <w:rPr>
          <w:sz w:val="22"/>
          <w:szCs w:val="22"/>
          <w:lang w:val="en-GB"/>
        </w:rPr>
        <w:t>it (you have to post it two times). From Blue-&gt;Vehicle and Vehicle-&gt;</w:t>
      </w:r>
      <w:r w:rsidR="00742579" w:rsidRPr="0022660A">
        <w:rPr>
          <w:sz w:val="22"/>
          <w:szCs w:val="22"/>
          <w:lang w:val="en-GB"/>
        </w:rPr>
        <w:t>Red</w:t>
      </w:r>
      <w:r w:rsidR="0022660A" w:rsidRPr="0022660A">
        <w:rPr>
          <w:sz w:val="22"/>
          <w:szCs w:val="22"/>
          <w:lang w:val="en-GB"/>
        </w:rPr>
        <w:t xml:space="preserve"> </w:t>
      </w:r>
      <w:r w:rsidR="0022660A">
        <w:rPr>
          <w:sz w:val="22"/>
          <w:szCs w:val="22"/>
          <w:lang w:val="en-GB"/>
        </w:rPr>
        <w:t>(Ship and Receive)</w:t>
      </w:r>
    </w:p>
    <w:p w:rsidR="0022660A" w:rsidRDefault="0022660A" w:rsidP="006C4C5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 w:rsidRPr="0022660A">
        <w:rPr>
          <w:sz w:val="22"/>
          <w:szCs w:val="22"/>
          <w:lang w:val="en-GB"/>
        </w:rPr>
        <w:t xml:space="preserve">Create new Sales order </w:t>
      </w:r>
      <w:r>
        <w:rPr>
          <w:sz w:val="22"/>
          <w:szCs w:val="22"/>
          <w:lang w:val="en-GB"/>
        </w:rPr>
        <w:t xml:space="preserve"> (</w:t>
      </w:r>
      <w:r w:rsidRPr="0022660A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Departments-&gt;</w:t>
      </w:r>
      <w:r>
        <w:rPr>
          <w:sz w:val="22"/>
          <w:szCs w:val="22"/>
          <w:lang w:val="en-GB"/>
        </w:rPr>
        <w:t xml:space="preserve">Sales  </w:t>
      </w:r>
      <w:r>
        <w:rPr>
          <w:sz w:val="22"/>
          <w:szCs w:val="22"/>
          <w:lang w:val="en-US"/>
        </w:rPr>
        <w:t>&amp;</w:t>
      </w:r>
      <w:r>
        <w:rPr>
          <w:sz w:val="22"/>
          <w:szCs w:val="22"/>
        </w:rPr>
        <w:t xml:space="preserve">Marketing </w:t>
      </w:r>
      <w:r>
        <w:rPr>
          <w:sz w:val="22"/>
          <w:szCs w:val="22"/>
          <w:lang w:val="en-GB"/>
        </w:rPr>
        <w:t>-&gt;Order Processing-&gt;</w:t>
      </w:r>
      <w:r>
        <w:rPr>
          <w:sz w:val="22"/>
          <w:szCs w:val="22"/>
          <w:lang w:val="en-GB"/>
        </w:rPr>
        <w:t xml:space="preserve">Sales </w:t>
      </w:r>
      <w:r>
        <w:rPr>
          <w:sz w:val="22"/>
          <w:szCs w:val="22"/>
          <w:lang w:val="en-GB"/>
        </w:rPr>
        <w:t xml:space="preserve"> orders</w:t>
      </w:r>
      <w:r>
        <w:rPr>
          <w:sz w:val="22"/>
          <w:szCs w:val="22"/>
          <w:lang w:val="en-GB"/>
        </w:rPr>
        <w:t>-&gt;icon New -&gt;clik to creat</w:t>
      </w:r>
      <w:r w:rsidR="003F2E3C">
        <w:rPr>
          <w:sz w:val="22"/>
          <w:szCs w:val="22"/>
          <w:lang w:val="en-GB"/>
        </w:rPr>
        <w:t>e</w:t>
      </w:r>
      <w:r>
        <w:rPr>
          <w:sz w:val="22"/>
          <w:szCs w:val="22"/>
          <w:lang w:val="en-GB"/>
        </w:rPr>
        <w:t xml:space="preserve"> new unique Sales order number and enter chosen Cu</w:t>
      </w:r>
      <w:r w:rsidR="003F2E3C">
        <w:rPr>
          <w:sz w:val="22"/>
          <w:szCs w:val="22"/>
          <w:lang w:val="en-GB"/>
        </w:rPr>
        <w:t>s</w:t>
      </w:r>
      <w:r>
        <w:rPr>
          <w:sz w:val="22"/>
          <w:szCs w:val="22"/>
          <w:lang w:val="en-GB"/>
        </w:rPr>
        <w:t>tomer number. In our example 61000.</w:t>
      </w:r>
    </w:p>
    <w:p w:rsidR="0022660A" w:rsidRDefault="0022660A" w:rsidP="006C4C5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Go to the Sales line  (rewrite location white to the location Blu</w:t>
      </w:r>
      <w:r w:rsidR="00972090">
        <w:rPr>
          <w:sz w:val="22"/>
          <w:szCs w:val="22"/>
          <w:lang w:val="en-GB"/>
        </w:rPr>
        <w:t>e and finally post it by F9.</w:t>
      </w:r>
      <w:r w:rsidR="00972090" w:rsidRPr="00972090">
        <w:rPr>
          <w:sz w:val="22"/>
          <w:szCs w:val="22"/>
          <w:lang w:val="en-GB"/>
        </w:rPr>
        <w:t xml:space="preserve"> </w:t>
      </w:r>
      <w:r w:rsidR="00972090">
        <w:rPr>
          <w:sz w:val="22"/>
          <w:szCs w:val="22"/>
          <w:lang w:val="en-GB"/>
        </w:rPr>
        <w:t xml:space="preserve">Use predetermined option </w:t>
      </w:r>
      <w:r w:rsidR="00972090">
        <w:rPr>
          <w:sz w:val="22"/>
          <w:szCs w:val="22"/>
          <w:lang w:val="en-GB"/>
        </w:rPr>
        <w:t>Ship</w:t>
      </w:r>
      <w:r w:rsidR="00972090">
        <w:rPr>
          <w:sz w:val="22"/>
          <w:szCs w:val="22"/>
          <w:lang w:val="en-GB"/>
        </w:rPr>
        <w:t xml:space="preserve"> and Invoice</w:t>
      </w:r>
      <w:r w:rsidR="00972090">
        <w:rPr>
          <w:sz w:val="22"/>
          <w:szCs w:val="22"/>
          <w:lang w:val="en-GB"/>
        </w:rPr>
        <w:t>.</w:t>
      </w:r>
    </w:p>
    <w:p w:rsidR="0022660A" w:rsidRDefault="0022660A" w:rsidP="0022660A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3DAC9282" wp14:editId="59620C3E">
            <wp:extent cx="5760720" cy="1020445"/>
            <wp:effectExtent l="19050" t="19050" r="11430" b="2730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04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2660A" w:rsidRDefault="0022660A" w:rsidP="00972090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 w:rsidRPr="0022660A">
        <w:rPr>
          <w:sz w:val="22"/>
          <w:szCs w:val="22"/>
          <w:lang w:val="en-GB"/>
        </w:rPr>
        <w:t>Go to the item card 80102-&gt;searching window-&gt;item -&gt;list of items-&gt;firlt 80102 and ico</w:t>
      </w:r>
      <w:r w:rsidR="00972090">
        <w:rPr>
          <w:sz w:val="22"/>
          <w:szCs w:val="22"/>
          <w:lang w:val="en-GB"/>
        </w:rPr>
        <w:t xml:space="preserve">n </w:t>
      </w:r>
      <w:r w:rsidRPr="0022660A">
        <w:rPr>
          <w:sz w:val="22"/>
          <w:szCs w:val="22"/>
          <w:lang w:val="en-GB"/>
        </w:rPr>
        <w:t>Ed</w:t>
      </w:r>
      <w:r>
        <w:rPr>
          <w:sz w:val="22"/>
          <w:szCs w:val="22"/>
          <w:lang w:val="en-GB"/>
        </w:rPr>
        <w:t xml:space="preserve">it. </w:t>
      </w:r>
    </w:p>
    <w:p w:rsidR="00972090" w:rsidRDefault="0022660A" w:rsidP="006C4C5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Ctrl-F7 and </w:t>
      </w:r>
      <w:r w:rsidR="003F2E3C">
        <w:rPr>
          <w:sz w:val="22"/>
          <w:szCs w:val="22"/>
          <w:lang w:val="en-GB"/>
        </w:rPr>
        <w:t xml:space="preserve"> see </w:t>
      </w:r>
      <w:r>
        <w:rPr>
          <w:sz w:val="22"/>
          <w:szCs w:val="22"/>
          <w:lang w:val="en-GB"/>
        </w:rPr>
        <w:t>create</w:t>
      </w:r>
      <w:r w:rsidR="003F2E3C">
        <w:rPr>
          <w:sz w:val="22"/>
          <w:szCs w:val="22"/>
          <w:lang w:val="en-GB"/>
        </w:rPr>
        <w:t>d</w:t>
      </w:r>
      <w:r w:rsidR="00972090">
        <w:rPr>
          <w:sz w:val="22"/>
          <w:szCs w:val="22"/>
          <w:lang w:val="en-GB"/>
        </w:rPr>
        <w:t xml:space="preserve"> item ledger entries: </w:t>
      </w:r>
    </w:p>
    <w:p w:rsidR="0022660A" w:rsidRDefault="00972090" w:rsidP="00972090">
      <w:pPr>
        <w:pStyle w:val="Normlnweb"/>
        <w:ind w:left="36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 </w:t>
      </w:r>
      <w:r>
        <w:rPr>
          <w:noProof/>
        </w:rPr>
        <w:drawing>
          <wp:inline distT="0" distB="0" distL="0" distR="0" wp14:anchorId="1D944EC7" wp14:editId="78661BCD">
            <wp:extent cx="5760720" cy="1032510"/>
            <wp:effectExtent l="19050" t="19050" r="11430" b="1524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2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2660A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 </w:t>
      </w:r>
    </w:p>
    <w:p w:rsidR="00972090" w:rsidRDefault="00972090" w:rsidP="00972090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Go to Departments-&gt;Financial Management-&gt;General Ledger-&gt;Tasks-&gt;General Journals. Use Batch name=Default (see upper part of Gener</w:t>
      </w:r>
      <w:r w:rsidR="003F2E3C">
        <w:rPr>
          <w:sz w:val="22"/>
          <w:szCs w:val="22"/>
          <w:lang w:val="en-GB"/>
        </w:rPr>
        <w:t>al</w:t>
      </w:r>
      <w:r>
        <w:rPr>
          <w:sz w:val="22"/>
          <w:szCs w:val="22"/>
          <w:lang w:val="en-GB"/>
        </w:rPr>
        <w:t xml:space="preserve"> Journal).  You should change Cash - &gt;Default. Enter First line wit Payment and Vendro=4000 on one side of GJ and Bank type=Bank and Bank number = NBL. The use Applied entries icon.</w:t>
      </w:r>
    </w:p>
    <w:p w:rsidR="00972090" w:rsidRDefault="00972090" w:rsidP="00972090">
      <w:pPr>
        <w:pStyle w:val="Normlnweb"/>
        <w:ind w:left="36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lastRenderedPageBreak/>
        <w:t xml:space="preserve">   </w:t>
      </w:r>
      <w:r>
        <w:rPr>
          <w:noProof/>
        </w:rPr>
        <w:drawing>
          <wp:inline distT="0" distB="0" distL="0" distR="0" wp14:anchorId="47EBB31A" wp14:editId="047ED587">
            <wp:extent cx="5760720" cy="895350"/>
            <wp:effectExtent l="19050" t="19050" r="11430" b="1905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5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  </w:t>
      </w:r>
    </w:p>
    <w:p w:rsidR="00972090" w:rsidRDefault="00972090" w:rsidP="00972090">
      <w:pPr>
        <w:pStyle w:val="Normlnweb"/>
        <w:ind w:left="360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3B1B292A" wp14:editId="48929E8E">
            <wp:extent cx="5076749" cy="1729743"/>
            <wp:effectExtent l="19050" t="19050" r="10160" b="2286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0837" cy="17345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972090" w:rsidRDefault="001B2C04" w:rsidP="00972090">
      <w:pPr>
        <w:pStyle w:val="Normlnweb"/>
        <w:ind w:left="360"/>
        <w:rPr>
          <w:sz w:val="22"/>
          <w:szCs w:val="22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12090</wp:posOffset>
            </wp:positionH>
            <wp:positionV relativeFrom="paragraph">
              <wp:posOffset>501015</wp:posOffset>
            </wp:positionV>
            <wp:extent cx="5273675" cy="582295"/>
            <wp:effectExtent l="19050" t="19050" r="22225" b="27305"/>
            <wp:wrapTopAndBottom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82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sz w:val="22"/>
          <w:szCs w:val="22"/>
          <w:lang w:val="en-GB"/>
        </w:rPr>
        <w:t xml:space="preserve">Confirm by OK button and enter </w:t>
      </w:r>
      <w:r w:rsidR="003F2E3C">
        <w:rPr>
          <w:sz w:val="22"/>
          <w:szCs w:val="22"/>
          <w:lang w:val="en-GB"/>
        </w:rPr>
        <w:t xml:space="preserve">the </w:t>
      </w:r>
      <w:r>
        <w:rPr>
          <w:sz w:val="22"/>
          <w:szCs w:val="22"/>
          <w:lang w:val="en-GB"/>
        </w:rPr>
        <w:t>second line into General Journal. The scenario will be the same (only instead of Vendor you will use Customer=61000.</w:t>
      </w:r>
    </w:p>
    <w:p w:rsidR="006C4C54" w:rsidRDefault="006C4C54" w:rsidP="0019529A">
      <w:pPr>
        <w:pStyle w:val="Normlnweb"/>
        <w:ind w:left="1080"/>
        <w:rPr>
          <w:sz w:val="22"/>
          <w:szCs w:val="22"/>
          <w:lang w:val="en-GB"/>
        </w:rPr>
      </w:pPr>
    </w:p>
    <w:p w:rsidR="001B2C04" w:rsidRDefault="001B2C04" w:rsidP="001B2C0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se again Applied entr</w:t>
      </w:r>
      <w:r w:rsidR="003F2E3C">
        <w:rPr>
          <w:sz w:val="22"/>
          <w:szCs w:val="22"/>
          <w:lang w:val="en-GB"/>
        </w:rPr>
        <w:t>ie</w:t>
      </w:r>
      <w:r>
        <w:rPr>
          <w:sz w:val="22"/>
          <w:szCs w:val="22"/>
          <w:lang w:val="en-GB"/>
        </w:rPr>
        <w:t>s icon</w:t>
      </w:r>
      <w:r w:rsidR="003F2E3C">
        <w:rPr>
          <w:sz w:val="22"/>
          <w:szCs w:val="22"/>
          <w:lang w:val="en-GB"/>
        </w:rPr>
        <w:t>,</w:t>
      </w:r>
      <w:r>
        <w:rPr>
          <w:sz w:val="22"/>
          <w:szCs w:val="22"/>
          <w:lang w:val="en-GB"/>
        </w:rPr>
        <w:t xml:space="preserve"> and you will get </w:t>
      </w:r>
    </w:p>
    <w:p w:rsidR="001B2C04" w:rsidRDefault="001B2C04" w:rsidP="001B2C04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0216E2AB" wp14:editId="21982860">
            <wp:extent cx="5760720" cy="1051560"/>
            <wp:effectExtent l="19050" t="19050" r="11430" b="1524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515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ab/>
      </w:r>
    </w:p>
    <w:p w:rsidR="001B2C04" w:rsidRDefault="001B2C04" w:rsidP="001B2C0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onfirm by OK you you will have in Gener</w:t>
      </w:r>
      <w:r w:rsidR="003F2E3C">
        <w:rPr>
          <w:sz w:val="22"/>
          <w:szCs w:val="22"/>
          <w:lang w:val="en-GB"/>
        </w:rPr>
        <w:t>al</w:t>
      </w:r>
      <w:r>
        <w:rPr>
          <w:sz w:val="22"/>
          <w:szCs w:val="22"/>
          <w:lang w:val="en-GB"/>
        </w:rPr>
        <w:t xml:space="preserve"> journal two lines ready to post by F9</w:t>
      </w:r>
    </w:p>
    <w:p w:rsidR="001B2C04" w:rsidRDefault="001B2C04" w:rsidP="001B2C04">
      <w:pPr>
        <w:pStyle w:val="Normlnweb"/>
        <w:numPr>
          <w:ilvl w:val="0"/>
          <w:numId w:val="6"/>
        </w:numPr>
        <w:rPr>
          <w:sz w:val="22"/>
          <w:szCs w:val="22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61925</wp:posOffset>
            </wp:positionV>
            <wp:extent cx="5770880" cy="529590"/>
            <wp:effectExtent l="19050" t="19050" r="20320" b="22860"/>
            <wp:wrapTopAndBottom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5295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B017F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Post I by F9  and the Demartments-&gt;Financial Management-&gt;General ledger-&gt;Archive-&gt;History G/L registers </w:t>
      </w:r>
    </w:p>
    <w:p w:rsidR="001B2C04" w:rsidRDefault="001B2C04" w:rsidP="001B2C04">
      <w:pPr>
        <w:pStyle w:val="Normlnweb"/>
        <w:rPr>
          <w:sz w:val="22"/>
          <w:szCs w:val="22"/>
          <w:lang w:val="en-GB"/>
        </w:rPr>
      </w:pPr>
      <w:r>
        <w:rPr>
          <w:noProof/>
        </w:rPr>
        <w:lastRenderedPageBreak/>
        <w:drawing>
          <wp:inline distT="0" distB="0" distL="0" distR="0" wp14:anchorId="5171FFD1" wp14:editId="003E8BE4">
            <wp:extent cx="5760720" cy="1223645"/>
            <wp:effectExtent l="19050" t="19050" r="11430" b="14605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36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en-GB"/>
        </w:rPr>
        <w:t xml:space="preserve"> </w:t>
      </w:r>
    </w:p>
    <w:p w:rsidR="006B456E" w:rsidRDefault="006B456E" w:rsidP="001B2C04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o se</w:t>
      </w:r>
      <w:r w:rsidR="003F2E3C">
        <w:rPr>
          <w:sz w:val="22"/>
          <w:szCs w:val="22"/>
          <w:lang w:val="en-GB"/>
        </w:rPr>
        <w:t>e</w:t>
      </w:r>
      <w:r>
        <w:rPr>
          <w:sz w:val="22"/>
          <w:szCs w:val="22"/>
          <w:lang w:val="en-GB"/>
        </w:rPr>
        <w:t xml:space="preserve"> all General ledger entries (financial transactions)</w:t>
      </w:r>
      <w:r w:rsidR="003F2E3C">
        <w:rPr>
          <w:sz w:val="22"/>
          <w:szCs w:val="22"/>
          <w:lang w:val="en-GB"/>
        </w:rPr>
        <w:t>,</w:t>
      </w:r>
      <w:r>
        <w:rPr>
          <w:sz w:val="22"/>
          <w:szCs w:val="22"/>
          <w:lang w:val="en-GB"/>
        </w:rPr>
        <w:t xml:space="preserve"> you have to use (in this example ) pair of Entry numbers (from 2889 to 2899). Any student can hav</w:t>
      </w:r>
      <w:r w:rsidR="003F2E3C">
        <w:rPr>
          <w:sz w:val="22"/>
          <w:szCs w:val="22"/>
          <w:lang w:val="en-GB"/>
        </w:rPr>
        <w:t>e</w:t>
      </w:r>
      <w:r>
        <w:rPr>
          <w:sz w:val="22"/>
          <w:szCs w:val="22"/>
          <w:lang w:val="en-GB"/>
        </w:rPr>
        <w:t xml:space="preserve"> slightly different numbers.      </w:t>
      </w:r>
    </w:p>
    <w:p w:rsidR="001B2C04" w:rsidRDefault="001B2C04" w:rsidP="001B2C04">
      <w:pPr>
        <w:pStyle w:val="Normlnweb"/>
        <w:rPr>
          <w:sz w:val="22"/>
          <w:szCs w:val="22"/>
          <w:lang w:val="en-GB"/>
        </w:rPr>
      </w:pPr>
      <w:r>
        <w:rPr>
          <w:noProof/>
        </w:rPr>
        <w:drawing>
          <wp:inline distT="0" distB="0" distL="0" distR="0" wp14:anchorId="6094D1D4" wp14:editId="6FDCF950">
            <wp:extent cx="5760720" cy="2232660"/>
            <wp:effectExtent l="19050" t="19050" r="11430" b="1524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326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6B456E">
        <w:rPr>
          <w:sz w:val="22"/>
          <w:szCs w:val="22"/>
          <w:lang w:val="en-GB"/>
        </w:rPr>
        <w:t xml:space="preserve"> </w:t>
      </w:r>
    </w:p>
    <w:p w:rsidR="00FE3C08" w:rsidRDefault="006B456E" w:rsidP="001B2C04">
      <w:pPr>
        <w:pStyle w:val="Normlnweb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Ye can see two payments and applied entries for sales </w:t>
      </w:r>
      <w:r w:rsidR="003F2E3C">
        <w:rPr>
          <w:sz w:val="22"/>
          <w:szCs w:val="22"/>
          <w:lang w:val="en-GB"/>
        </w:rPr>
        <w:t>and</w:t>
      </w:r>
      <w:r>
        <w:rPr>
          <w:sz w:val="22"/>
          <w:szCs w:val="22"/>
          <w:lang w:val="en-GB"/>
        </w:rPr>
        <w:t xml:space="preserve"> purchase invoice</w:t>
      </w:r>
      <w:r w:rsidR="003F2E3C">
        <w:rPr>
          <w:sz w:val="22"/>
          <w:szCs w:val="22"/>
          <w:lang w:val="en-GB"/>
        </w:rPr>
        <w:t>s</w:t>
      </w:r>
      <w:r>
        <w:rPr>
          <w:sz w:val="22"/>
          <w:szCs w:val="22"/>
          <w:lang w:val="en-GB"/>
        </w:rPr>
        <w:t xml:space="preserve">.  </w:t>
      </w:r>
      <w:r w:rsidR="001B2C04">
        <w:rPr>
          <w:sz w:val="22"/>
          <w:szCs w:val="22"/>
          <w:lang w:val="en-GB"/>
        </w:rPr>
        <w:t xml:space="preserve"> </w:t>
      </w:r>
      <w:bookmarkStart w:id="0" w:name="_GoBack"/>
      <w:bookmarkEnd w:id="0"/>
    </w:p>
    <w:p w:rsidR="001B2C04" w:rsidRDefault="006B456E" w:rsidP="006B456E">
      <w:pPr>
        <w:pStyle w:val="Normlnweb"/>
        <w:tabs>
          <w:tab w:val="left" w:pos="0"/>
        </w:tabs>
        <w:rPr>
          <w:sz w:val="22"/>
          <w:szCs w:val="22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61450F2" wp14:editId="3472413C">
                <wp:simplePos x="0" y="0"/>
                <wp:positionH relativeFrom="margin">
                  <wp:posOffset>1914728</wp:posOffset>
                </wp:positionH>
                <wp:positionV relativeFrom="paragraph">
                  <wp:posOffset>285775</wp:posOffset>
                </wp:positionV>
                <wp:extent cx="519430" cy="0"/>
                <wp:effectExtent l="0" t="0" r="13970" b="19050"/>
                <wp:wrapNone/>
                <wp:docPr id="36" name="Přímá spojnic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AF6A2B" id="Přímá spojnice 36" o:spid="_x0000_s1026" style="position:absolute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0.75pt,22.5pt" to="191.6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" strokecolor="#4579b8 [3044]">
                <w10:wrap anchorx="margin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1450F2" wp14:editId="3472413C">
                <wp:simplePos x="0" y="0"/>
                <wp:positionH relativeFrom="margin">
                  <wp:posOffset>912546</wp:posOffset>
                </wp:positionH>
                <wp:positionV relativeFrom="paragraph">
                  <wp:posOffset>300736</wp:posOffset>
                </wp:positionV>
                <wp:extent cx="519430" cy="0"/>
                <wp:effectExtent l="0" t="0" r="13970" b="19050"/>
                <wp:wrapNone/>
                <wp:docPr id="35" name="Přímá spojnic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A550DB" id="Přímá spojnice 35" o:spid="_x0000_s1026" style="position:absolute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1.85pt,23.7pt" to="112.7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" strokecolor="#4579b8 [3044]">
                <w10:wrap anchorx="margin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6ECDC4" wp14:editId="2CD8B4E4">
                <wp:simplePos x="0" y="0"/>
                <wp:positionH relativeFrom="margin">
                  <wp:align>left</wp:align>
                </wp:positionH>
                <wp:positionV relativeFrom="paragraph">
                  <wp:posOffset>294234</wp:posOffset>
                </wp:positionV>
                <wp:extent cx="519430" cy="0"/>
                <wp:effectExtent l="0" t="0" r="13970" b="19050"/>
                <wp:wrapNone/>
                <wp:docPr id="34" name="Přímá spojnic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70EAF1" id="Přímá spojnice 34" o:spid="_x0000_s1026" style="position:absolute;flip:x y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3.15pt" to="40.9pt,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" strokecolor="#4579b8 [3044]">
                <w10:wrap anchorx="margin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170</wp:posOffset>
                </wp:positionH>
                <wp:positionV relativeFrom="paragraph">
                  <wp:posOffset>316738</wp:posOffset>
                </wp:positionV>
                <wp:extent cx="7315" cy="431597"/>
                <wp:effectExtent l="0" t="0" r="31115" b="26035"/>
                <wp:wrapNone/>
                <wp:docPr id="31" name="Přímá spojnic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4315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851D48" id="Přímá spojnice 31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95pt,24.95pt" to="15.55pt,5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" strokecolor="#4579b8 [3044]"/>
            </w:pict>
          </mc:Fallback>
        </mc:AlternateContent>
      </w:r>
      <w:r>
        <w:rPr>
          <w:sz w:val="22"/>
          <w:szCs w:val="22"/>
          <w:lang w:val="en-GB"/>
        </w:rPr>
        <w:t>Material           VAT                       Vendor</w:t>
      </w:r>
    </w:p>
    <w:p w:rsidR="006B456E" w:rsidRDefault="006B456E" w:rsidP="0019529A">
      <w:pPr>
        <w:pStyle w:val="Normlnweb"/>
        <w:ind w:left="1080"/>
        <w:rPr>
          <w:sz w:val="22"/>
          <w:szCs w:val="22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EC627E" wp14:editId="1C8B30AD">
                <wp:simplePos x="0" y="0"/>
                <wp:positionH relativeFrom="column">
                  <wp:posOffset>2274570</wp:posOffset>
                </wp:positionH>
                <wp:positionV relativeFrom="paragraph">
                  <wp:posOffset>29185</wp:posOffset>
                </wp:positionV>
                <wp:extent cx="914400" cy="336068"/>
                <wp:effectExtent l="0" t="0" r="19685" b="26035"/>
                <wp:wrapNone/>
                <wp:docPr id="39" name="Textové po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456E" w:rsidRPr="006B456E" w:rsidRDefault="006B456E" w:rsidP="006B456E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218</w:t>
                            </w:r>
                            <w:r>
                              <w:rPr>
                                <w:lang w:val="cs-CZ"/>
                              </w:rPr>
                              <w:t>,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EC627E" id="_x0000_t202" coordsize="21600,21600" o:spt="202" path="m,l,21600r21600,l21600,xe">
                <v:stroke joinstyle="miter"/>
                <v:path gradientshapeok="t" o:connecttype="rect"/>
              </v:shapetype>
              <v:shape id="Textové pole 39" o:spid="_x0000_s1026" type="#_x0000_t202" style="position:absolute;left:0;text-align:left;margin-left:179.1pt;margin-top:2.3pt;width:1in;height:26.45pt;z-index:25167564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" fillcolor="white [3201]" strokeweight=".5pt">
                <v:textbox>
                  <w:txbxContent>
                    <w:p w:rsidR="006B456E" w:rsidRPr="006B456E" w:rsidRDefault="006B456E" w:rsidP="006B456E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218</w:t>
                      </w:r>
                      <w:r>
                        <w:rPr>
                          <w:lang w:val="cs-CZ"/>
                        </w:rPr>
                        <w:t>,7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09B2DF" wp14:editId="0D1FD4DB">
                <wp:simplePos x="0" y="0"/>
                <wp:positionH relativeFrom="column">
                  <wp:posOffset>629590</wp:posOffset>
                </wp:positionH>
                <wp:positionV relativeFrom="paragraph">
                  <wp:posOffset>43713</wp:posOffset>
                </wp:positionV>
                <wp:extent cx="914400" cy="336068"/>
                <wp:effectExtent l="0" t="0" r="19685" b="26035"/>
                <wp:wrapNone/>
                <wp:docPr id="38" name="Textové po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456E" w:rsidRPr="006B456E" w:rsidRDefault="006B456E" w:rsidP="006B456E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43,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9B2DF" id="Textové pole 38" o:spid="_x0000_s1027" type="#_x0000_t202" style="position:absolute;left:0;text-align:left;margin-left:49.55pt;margin-top:3.45pt;width:1in;height:26.45pt;z-index:25167360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" fillcolor="white [3201]" strokeweight=".5pt">
                <v:textbox>
                  <w:txbxContent>
                    <w:p w:rsidR="006B456E" w:rsidRPr="006B456E" w:rsidRDefault="006B456E" w:rsidP="006B456E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43,7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278003</wp:posOffset>
                </wp:positionH>
                <wp:positionV relativeFrom="paragraph">
                  <wp:posOffset>102641</wp:posOffset>
                </wp:positionV>
                <wp:extent cx="914400" cy="336068"/>
                <wp:effectExtent l="0" t="0" r="19685" b="26035"/>
                <wp:wrapNone/>
                <wp:docPr id="37" name="Textové po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B456E" w:rsidRPr="006B456E" w:rsidRDefault="006B456E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1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ové pole 37" o:spid="_x0000_s1028" type="#_x0000_t202" style="position:absolute;left:0;text-align:left;margin-left:-21.9pt;margin-top:8.1pt;width:1in;height:26.45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" fillcolor="white [3201]" strokeweight=".5pt">
                <v:textbox>
                  <w:txbxContent>
                    <w:p w:rsidR="006B456E" w:rsidRPr="006B456E" w:rsidRDefault="006B456E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17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4EA3BC" wp14:editId="28EC0923">
                <wp:simplePos x="0" y="0"/>
                <wp:positionH relativeFrom="column">
                  <wp:posOffset>2120087</wp:posOffset>
                </wp:positionH>
                <wp:positionV relativeFrom="paragraph">
                  <wp:posOffset>5766</wp:posOffset>
                </wp:positionV>
                <wp:extent cx="7315" cy="431597"/>
                <wp:effectExtent l="0" t="0" r="31115" b="26035"/>
                <wp:wrapNone/>
                <wp:docPr id="33" name="Přímá spojnic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4315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D8630D" id="Přímá spojnice 33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95pt,.45pt" to="167.5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" strokecolor="#4579b8 [3044]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4EA3BC" wp14:editId="28EC0923">
                <wp:simplePos x="0" y="0"/>
                <wp:positionH relativeFrom="column">
                  <wp:posOffset>1154252</wp:posOffset>
                </wp:positionH>
                <wp:positionV relativeFrom="paragraph">
                  <wp:posOffset>5816</wp:posOffset>
                </wp:positionV>
                <wp:extent cx="7315" cy="431597"/>
                <wp:effectExtent l="0" t="0" r="31115" b="26035"/>
                <wp:wrapNone/>
                <wp:docPr id="32" name="Přímá spojnic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4315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3C1557" id="Přímá spojnice 32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9pt,.45pt" to="91.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" strokecolor="#4579b8 [3044]"/>
            </w:pict>
          </mc:Fallback>
        </mc:AlternateContent>
      </w:r>
    </w:p>
    <w:p w:rsidR="00FE3C08" w:rsidRPr="00334387" w:rsidRDefault="008B40F0" w:rsidP="0019529A">
      <w:pPr>
        <w:pStyle w:val="Normlnweb"/>
        <w:ind w:left="1080"/>
        <w:rPr>
          <w:rFonts w:asciiTheme="minorHAnsi" w:hAnsiTheme="minorHAnsi"/>
          <w:sz w:val="16"/>
          <w:szCs w:val="16"/>
          <w:lang w:val="en-GB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FEA0DB1" wp14:editId="611C2474">
                <wp:simplePos x="0" y="0"/>
                <wp:positionH relativeFrom="margin">
                  <wp:posOffset>1858061</wp:posOffset>
                </wp:positionH>
                <wp:positionV relativeFrom="paragraph">
                  <wp:posOffset>165964</wp:posOffset>
                </wp:positionV>
                <wp:extent cx="914400" cy="336068"/>
                <wp:effectExtent l="0" t="0" r="19685" b="26035"/>
                <wp:wrapNone/>
                <wp:docPr id="52" name="Textové po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  S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A0DB1" id="Textové pole 52" o:spid="_x0000_s1029" type="#_x0000_t202" style="position:absolute;left:0;text-align:left;margin-left:146.3pt;margin-top:13.05pt;width:1in;height:26.45pt;z-index:25169920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 xml:space="preserve">  Sal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9584275" wp14:editId="29FA7B07">
                <wp:simplePos x="0" y="0"/>
                <wp:positionH relativeFrom="margin">
                  <wp:posOffset>994867</wp:posOffset>
                </wp:positionH>
                <wp:positionV relativeFrom="paragraph">
                  <wp:posOffset>202539</wp:posOffset>
                </wp:positionV>
                <wp:extent cx="914400" cy="336068"/>
                <wp:effectExtent l="0" t="0" r="19685" b="26035"/>
                <wp:wrapNone/>
                <wp:docPr id="51" name="Textové po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V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84275" id="Textové pole 51" o:spid="_x0000_s1030" type="#_x0000_t202" style="position:absolute;left:0;text-align:left;margin-left:78.35pt;margin-top:15.95pt;width:1in;height:26.45pt;z-index:25169715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VA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DD24C3E" wp14:editId="57C3A77C">
                <wp:simplePos x="0" y="0"/>
                <wp:positionH relativeFrom="margin">
                  <wp:align>left</wp:align>
                </wp:positionH>
                <wp:positionV relativeFrom="paragraph">
                  <wp:posOffset>217907</wp:posOffset>
                </wp:positionV>
                <wp:extent cx="914400" cy="336068"/>
                <wp:effectExtent l="0" t="0" r="19685" b="26035"/>
                <wp:wrapNone/>
                <wp:docPr id="50" name="Textové po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24C3E" id="Textové pole 50" o:spid="_x0000_s1031" type="#_x0000_t202" style="position:absolute;left:0;text-align:left;margin-left:0;margin-top:17.15pt;width:1in;height:26.45pt;z-index:251695104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Custom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EA2C931" wp14:editId="360D2B8D">
                <wp:simplePos x="0" y="0"/>
                <wp:positionH relativeFrom="column">
                  <wp:posOffset>-329209</wp:posOffset>
                </wp:positionH>
                <wp:positionV relativeFrom="paragraph">
                  <wp:posOffset>693217</wp:posOffset>
                </wp:positionV>
                <wp:extent cx="914400" cy="336068"/>
                <wp:effectExtent l="0" t="0" r="19685" b="26035"/>
                <wp:wrapNone/>
                <wp:docPr id="49" name="Textové po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172,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2C931" id="Textové pole 49" o:spid="_x0000_s1032" type="#_x0000_t202" style="position:absolute;left:0;text-align:left;margin-left:-25.9pt;margin-top:54.6pt;width:1in;height:26.45pt;z-index:2516930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172,5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0D1B0A6" wp14:editId="277284C2">
                <wp:simplePos x="0" y="0"/>
                <wp:positionH relativeFrom="column">
                  <wp:posOffset>2230679</wp:posOffset>
                </wp:positionH>
                <wp:positionV relativeFrom="paragraph">
                  <wp:posOffset>664108</wp:posOffset>
                </wp:positionV>
                <wp:extent cx="914400" cy="336068"/>
                <wp:effectExtent l="0" t="0" r="19685" b="26035"/>
                <wp:wrapNone/>
                <wp:docPr id="48" name="Textové po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13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1B0A6" id="Textové pole 48" o:spid="_x0000_s1033" type="#_x0000_t202" style="position:absolute;left:0;text-align:left;margin-left:175.65pt;margin-top:52.3pt;width:1in;height:26.45pt;z-index:2516910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13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54724E5" wp14:editId="055F3F56">
                <wp:simplePos x="0" y="0"/>
                <wp:positionH relativeFrom="column">
                  <wp:posOffset>1360882</wp:posOffset>
                </wp:positionH>
                <wp:positionV relativeFrom="paragraph">
                  <wp:posOffset>626948</wp:posOffset>
                </wp:positionV>
                <wp:extent cx="914400" cy="336068"/>
                <wp:effectExtent l="0" t="0" r="19685" b="26035"/>
                <wp:wrapNone/>
                <wp:docPr id="47" name="Textové po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34,5</w:t>
                            </w:r>
                            <w:r>
                              <w:rPr>
                                <w:lang w:val="cs-CZ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724E5" id="Textové pole 47" o:spid="_x0000_s1034" type="#_x0000_t202" style="position:absolute;left:0;text-align:left;margin-left:107.15pt;margin-top:49.35pt;width:1in;height:26.45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34,5</w:t>
                      </w:r>
                      <w:r>
                        <w:rPr>
                          <w:lang w:val="cs-CZ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3B78A7A" wp14:editId="3348206B">
                <wp:simplePos x="0" y="0"/>
                <wp:positionH relativeFrom="column">
                  <wp:posOffset>-328701</wp:posOffset>
                </wp:positionH>
                <wp:positionV relativeFrom="paragraph">
                  <wp:posOffset>692963</wp:posOffset>
                </wp:positionV>
                <wp:extent cx="914400" cy="336068"/>
                <wp:effectExtent l="0" t="0" r="19685" b="26035"/>
                <wp:wrapNone/>
                <wp:docPr id="46" name="Textové po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36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B40F0" w:rsidRPr="006B456E" w:rsidRDefault="008B40F0" w:rsidP="008B40F0">
                            <w:pPr>
                              <w:rPr>
                                <w:lang w:val="cs-CZ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172,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78A7A" id="Textové pole 46" o:spid="_x0000_s1035" type="#_x0000_t202" style="position:absolute;left:0;text-align:left;margin-left:-25.9pt;margin-top:54.55pt;width:1in;height:26.45pt;z-index:2516869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" fillcolor="white [3201]" strokeweight=".5pt">
                <v:textbox>
                  <w:txbxContent>
                    <w:p w:rsidR="008B40F0" w:rsidRPr="006B456E" w:rsidRDefault="008B40F0" w:rsidP="008B40F0">
                      <w:pPr>
                        <w:rPr>
                          <w:lang w:val="cs-CZ"/>
                        </w:rPr>
                      </w:pPr>
                      <w:r>
                        <w:rPr>
                          <w:lang w:val="cs-CZ"/>
                        </w:rPr>
                        <w:t>172,50</w:t>
                      </w:r>
                    </w:p>
                  </w:txbxContent>
                </v:textbox>
              </v:shape>
            </w:pict>
          </mc:Fallback>
        </mc:AlternateContent>
      </w:r>
      <w:r w:rsidRPr="008B40F0">
        <w:rPr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D03DE92" wp14:editId="487E7389">
                <wp:simplePos x="0" y="0"/>
                <wp:positionH relativeFrom="column">
                  <wp:posOffset>2135505</wp:posOffset>
                </wp:positionH>
                <wp:positionV relativeFrom="paragraph">
                  <wp:posOffset>567690</wp:posOffset>
                </wp:positionV>
                <wp:extent cx="6985" cy="431165"/>
                <wp:effectExtent l="0" t="0" r="31115" b="26035"/>
                <wp:wrapNone/>
                <wp:docPr id="44" name="Přímá spojnic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85" cy="431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257F2F" id="Přímá spojnice 44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15pt,44.7pt" to="168.7pt,7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" strokecolor="#4579b8 [3044]"/>
            </w:pict>
          </mc:Fallback>
        </mc:AlternateContent>
      </w:r>
      <w:r w:rsidRPr="008B40F0">
        <w:rPr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DF0B94E" wp14:editId="1701EA7D">
                <wp:simplePos x="0" y="0"/>
                <wp:positionH relativeFrom="margin">
                  <wp:posOffset>1946173</wp:posOffset>
                </wp:positionH>
                <wp:positionV relativeFrom="paragraph">
                  <wp:posOffset>545770</wp:posOffset>
                </wp:positionV>
                <wp:extent cx="519430" cy="0"/>
                <wp:effectExtent l="0" t="0" r="13970" b="19050"/>
                <wp:wrapNone/>
                <wp:docPr id="45" name="Přímá spojnic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6AACE8" id="Přímá spojnice 45" o:spid="_x0000_s1026" style="position:absolute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3.25pt,42.95pt" to="194.15pt,4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" strokecolor="#4579b8 [3044]">
                <w10:wrap anchorx="margin"/>
              </v:line>
            </w:pict>
          </mc:Fallback>
        </mc:AlternateContent>
      </w:r>
      <w:r w:rsidRPr="006B456E">
        <w:rPr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DF0B94E" wp14:editId="1701EA7D">
                <wp:simplePos x="0" y="0"/>
                <wp:positionH relativeFrom="margin">
                  <wp:posOffset>1068070</wp:posOffset>
                </wp:positionH>
                <wp:positionV relativeFrom="paragraph">
                  <wp:posOffset>553085</wp:posOffset>
                </wp:positionV>
                <wp:extent cx="519430" cy="0"/>
                <wp:effectExtent l="0" t="0" r="13970" b="19050"/>
                <wp:wrapNone/>
                <wp:docPr id="43" name="Přímá spojnic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83D823" id="Přímá spojnice 43" o:spid="_x0000_s1026" style="position:absolute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4.1pt,43.55pt" to="125pt,4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" strokecolor="#4579b8 [3044]">
                <w10:wrap anchorx="margin"/>
              </v:line>
            </w:pict>
          </mc:Fallback>
        </mc:AlternateContent>
      </w:r>
      <w:r w:rsidRPr="006B456E">
        <w:rPr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D03DE92" wp14:editId="487E7389">
                <wp:simplePos x="0" y="0"/>
                <wp:positionH relativeFrom="column">
                  <wp:posOffset>1258214</wp:posOffset>
                </wp:positionH>
                <wp:positionV relativeFrom="paragraph">
                  <wp:posOffset>575310</wp:posOffset>
                </wp:positionV>
                <wp:extent cx="7315" cy="431597"/>
                <wp:effectExtent l="0" t="0" r="31115" b="26035"/>
                <wp:wrapNone/>
                <wp:docPr id="42" name="Přímá spojnic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4315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D9100E" id="Přímá spojnice 42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05pt,45.3pt" to="99.65pt,7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" strokecolor="#4579b8 [3044]"/>
            </w:pict>
          </mc:Fallback>
        </mc:AlternateContent>
      </w:r>
      <w:r w:rsidR="006B456E" w:rsidRPr="006B456E">
        <w:rPr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03DE92" wp14:editId="487E7389">
                <wp:simplePos x="0" y="0"/>
                <wp:positionH relativeFrom="column">
                  <wp:posOffset>189865</wp:posOffset>
                </wp:positionH>
                <wp:positionV relativeFrom="paragraph">
                  <wp:posOffset>594995</wp:posOffset>
                </wp:positionV>
                <wp:extent cx="6985" cy="431165"/>
                <wp:effectExtent l="0" t="0" r="31115" b="26035"/>
                <wp:wrapNone/>
                <wp:docPr id="40" name="Přímá spojnic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85" cy="431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F39862" id="Přímá spojnice 40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95pt,46.85pt" to="15.5pt,8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" strokecolor="#4579b8 [3044]"/>
            </w:pict>
          </mc:Fallback>
        </mc:AlternateContent>
      </w:r>
      <w:r w:rsidR="006B456E" w:rsidRPr="006B456E">
        <w:rPr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DF0B94E" wp14:editId="1701EA7D">
                <wp:simplePos x="0" y="0"/>
                <wp:positionH relativeFrom="margin">
                  <wp:posOffset>330</wp:posOffset>
                </wp:positionH>
                <wp:positionV relativeFrom="paragraph">
                  <wp:posOffset>573075</wp:posOffset>
                </wp:positionV>
                <wp:extent cx="519430" cy="0"/>
                <wp:effectExtent l="0" t="0" r="13970" b="19050"/>
                <wp:wrapNone/>
                <wp:docPr id="41" name="Přímá spojnic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94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8E51E4" id="Přímá spojnice 41" o:spid="_x0000_s1026" style="position:absolute;flip:x 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05pt,45.1pt" to="40.95pt,4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" strokecolor="#4579b8 [3044]">
                <w10:wrap anchorx="margin"/>
              </v:line>
            </w:pict>
          </mc:Fallback>
        </mc:AlternateContent>
      </w:r>
    </w:p>
    <w:sectPr w:rsidR="00FE3C08" w:rsidRPr="00334387"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5AF" w:rsidRDefault="00F425AF" w:rsidP="00A04EC2">
      <w:pPr>
        <w:spacing w:after="0"/>
      </w:pPr>
      <w:r>
        <w:separator/>
      </w:r>
    </w:p>
  </w:endnote>
  <w:endnote w:type="continuationSeparator" w:id="0">
    <w:p w:rsidR="00F425AF" w:rsidRDefault="00F425AF" w:rsidP="00A0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8409502"/>
      <w:docPartObj>
        <w:docPartGallery w:val="Page Numbers (Bottom of Page)"/>
        <w:docPartUnique/>
      </w:docPartObj>
    </w:sdtPr>
    <w:sdtEndPr/>
    <w:sdtContent>
      <w:p w:rsidR="00A04EC2" w:rsidRDefault="00A04EC2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2E3C" w:rsidRPr="003F2E3C">
          <w:rPr>
            <w:noProof/>
            <w:lang w:val="cs-CZ"/>
          </w:rPr>
          <w:t>1</w:t>
        </w:r>
        <w:r>
          <w:fldChar w:fldCharType="end"/>
        </w:r>
      </w:p>
    </w:sdtContent>
  </w:sdt>
  <w:p w:rsidR="00A04EC2" w:rsidRDefault="00A04EC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5AF" w:rsidRDefault="00F425AF" w:rsidP="00A04EC2">
      <w:pPr>
        <w:spacing w:after="0"/>
      </w:pPr>
      <w:r>
        <w:separator/>
      </w:r>
    </w:p>
  </w:footnote>
  <w:footnote w:type="continuationSeparator" w:id="0">
    <w:p w:rsidR="00F425AF" w:rsidRDefault="00F425AF" w:rsidP="00A04EC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4454A6"/>
    <w:multiLevelType w:val="hybridMultilevel"/>
    <w:tmpl w:val="01D21924"/>
    <w:lvl w:ilvl="0" w:tplc="42621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6B68E4"/>
    <w:multiLevelType w:val="hybridMultilevel"/>
    <w:tmpl w:val="5C185F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907E9C"/>
    <w:multiLevelType w:val="multilevel"/>
    <w:tmpl w:val="FDCE9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D94E7C"/>
    <w:multiLevelType w:val="hybridMultilevel"/>
    <w:tmpl w:val="0658DDDA"/>
    <w:lvl w:ilvl="0" w:tplc="807815A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6C287CE2"/>
    <w:multiLevelType w:val="hybridMultilevel"/>
    <w:tmpl w:val="1AE41DC2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284858"/>
    <w:multiLevelType w:val="hybridMultilevel"/>
    <w:tmpl w:val="F3E8B682"/>
    <w:lvl w:ilvl="0" w:tplc="AD90043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DA3MzU0MLa0NDZV0lEKTi0uzszPAykwrwUAUt1OpywAAAA="/>
  </w:docVars>
  <w:rsids>
    <w:rsidRoot w:val="00EF7BED"/>
    <w:rsid w:val="00004A22"/>
    <w:rsid w:val="000410B1"/>
    <w:rsid w:val="0008701B"/>
    <w:rsid w:val="000F2C1A"/>
    <w:rsid w:val="00110C18"/>
    <w:rsid w:val="00115F11"/>
    <w:rsid w:val="00162050"/>
    <w:rsid w:val="001639F3"/>
    <w:rsid w:val="00183A44"/>
    <w:rsid w:val="0019529A"/>
    <w:rsid w:val="001A64E6"/>
    <w:rsid w:val="001B2C04"/>
    <w:rsid w:val="001F3343"/>
    <w:rsid w:val="0022660A"/>
    <w:rsid w:val="00267741"/>
    <w:rsid w:val="00271AB3"/>
    <w:rsid w:val="002827E8"/>
    <w:rsid w:val="002C1DC7"/>
    <w:rsid w:val="002F32BD"/>
    <w:rsid w:val="003057DC"/>
    <w:rsid w:val="00306C23"/>
    <w:rsid w:val="00334387"/>
    <w:rsid w:val="00340AC2"/>
    <w:rsid w:val="00341E85"/>
    <w:rsid w:val="00376666"/>
    <w:rsid w:val="00393986"/>
    <w:rsid w:val="003A2485"/>
    <w:rsid w:val="003A4267"/>
    <w:rsid w:val="003A7AF4"/>
    <w:rsid w:val="003F26CB"/>
    <w:rsid w:val="003F2E3C"/>
    <w:rsid w:val="004552D8"/>
    <w:rsid w:val="00455A76"/>
    <w:rsid w:val="004A655A"/>
    <w:rsid w:val="004B2F8C"/>
    <w:rsid w:val="00533611"/>
    <w:rsid w:val="0053416D"/>
    <w:rsid w:val="00551B62"/>
    <w:rsid w:val="005B67A8"/>
    <w:rsid w:val="00640998"/>
    <w:rsid w:val="00656D09"/>
    <w:rsid w:val="0065778C"/>
    <w:rsid w:val="006B456E"/>
    <w:rsid w:val="006C483C"/>
    <w:rsid w:val="006C4C54"/>
    <w:rsid w:val="00726DFE"/>
    <w:rsid w:val="0072715F"/>
    <w:rsid w:val="007312DC"/>
    <w:rsid w:val="00740188"/>
    <w:rsid w:val="00742579"/>
    <w:rsid w:val="00772E6B"/>
    <w:rsid w:val="00776DA1"/>
    <w:rsid w:val="00887BB5"/>
    <w:rsid w:val="008A2AEA"/>
    <w:rsid w:val="008B40F0"/>
    <w:rsid w:val="00901915"/>
    <w:rsid w:val="009413E6"/>
    <w:rsid w:val="00972090"/>
    <w:rsid w:val="009B017F"/>
    <w:rsid w:val="009B1C74"/>
    <w:rsid w:val="009E37D0"/>
    <w:rsid w:val="00A0362F"/>
    <w:rsid w:val="00A04EC2"/>
    <w:rsid w:val="00A3418B"/>
    <w:rsid w:val="00A35F40"/>
    <w:rsid w:val="00A81A01"/>
    <w:rsid w:val="00A86E03"/>
    <w:rsid w:val="00A9234E"/>
    <w:rsid w:val="00AB7016"/>
    <w:rsid w:val="00B555E3"/>
    <w:rsid w:val="00B65F94"/>
    <w:rsid w:val="00B77B4D"/>
    <w:rsid w:val="00B9169F"/>
    <w:rsid w:val="00BE07B8"/>
    <w:rsid w:val="00BE0C10"/>
    <w:rsid w:val="00BE703D"/>
    <w:rsid w:val="00C067E7"/>
    <w:rsid w:val="00C25AC1"/>
    <w:rsid w:val="00C50445"/>
    <w:rsid w:val="00C57878"/>
    <w:rsid w:val="00C70772"/>
    <w:rsid w:val="00C81066"/>
    <w:rsid w:val="00C86E2D"/>
    <w:rsid w:val="00CA41A2"/>
    <w:rsid w:val="00CB4FBF"/>
    <w:rsid w:val="00CE63A6"/>
    <w:rsid w:val="00D36190"/>
    <w:rsid w:val="00D74315"/>
    <w:rsid w:val="00D91F27"/>
    <w:rsid w:val="00EC2288"/>
    <w:rsid w:val="00EE0523"/>
    <w:rsid w:val="00EF7BED"/>
    <w:rsid w:val="00F055FD"/>
    <w:rsid w:val="00F17231"/>
    <w:rsid w:val="00F22199"/>
    <w:rsid w:val="00F425AF"/>
    <w:rsid w:val="00F7618D"/>
    <w:rsid w:val="00F84207"/>
    <w:rsid w:val="00FA59FD"/>
    <w:rsid w:val="00FE3C08"/>
    <w:rsid w:val="00FF33AA"/>
    <w:rsid w:val="00FF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8B457"/>
  <w15:docId w15:val="{577D08F1-2475-4A51-88C9-51C939CDA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D91F2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1F27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A04EC2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A04EC2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A04EC2"/>
    <w:rPr>
      <w:sz w:val="20"/>
      <w:szCs w:val="24"/>
      <w:lang w:val="en-GB" w:eastAsia="zh-CN"/>
    </w:rPr>
  </w:style>
  <w:style w:type="paragraph" w:styleId="Normlnweb">
    <w:name w:val="Normal (Web)"/>
    <w:basedOn w:val="Normln"/>
    <w:uiPriority w:val="99"/>
    <w:unhideWhenUsed/>
    <w:rsid w:val="005B67A8"/>
    <w:pPr>
      <w:spacing w:before="100" w:beforeAutospacing="1" w:after="100" w:afterAutospacing="1"/>
      <w:jc w:val="left"/>
    </w:pPr>
    <w:rPr>
      <w:rFonts w:eastAsia="Times New Roman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3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453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6</cp:revision>
  <dcterms:created xsi:type="dcterms:W3CDTF">2019-11-27T08:08:00Z</dcterms:created>
  <dcterms:modified xsi:type="dcterms:W3CDTF">2019-11-27T09:25:00Z</dcterms:modified>
</cp:coreProperties>
</file>